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8D07" w14:textId="77777777" w:rsidR="00F377BA" w:rsidRDefault="00F377BA" w:rsidP="00157B7A">
      <w:pPr>
        <w:spacing w:after="0"/>
        <w:rPr>
          <w:rFonts w:ascii="Times New Roman" w:hAnsi="Times New Roman"/>
          <w:b/>
        </w:rPr>
      </w:pPr>
    </w:p>
    <w:p w14:paraId="0F380BD4" w14:textId="357FA904" w:rsidR="00F377BA" w:rsidRPr="000142BA" w:rsidRDefault="00F377BA" w:rsidP="00EC5088">
      <w:pPr>
        <w:spacing w:before="120" w:after="240"/>
        <w:jc w:val="center"/>
        <w:rPr>
          <w:rFonts w:asciiTheme="minorHAnsi" w:hAnsiTheme="minorHAnsi" w:cstheme="minorHAnsi"/>
          <w:b/>
        </w:rPr>
      </w:pPr>
      <w:r w:rsidRPr="000142BA">
        <w:rPr>
          <w:rFonts w:asciiTheme="minorHAnsi" w:hAnsiTheme="minorHAnsi" w:cstheme="minorHAnsi"/>
          <w:b/>
        </w:rPr>
        <w:t xml:space="preserve">Aneks Nr </w:t>
      </w:r>
      <w:r w:rsidR="003B6D49" w:rsidRPr="000142BA">
        <w:rPr>
          <w:rFonts w:asciiTheme="minorHAnsi" w:hAnsiTheme="minorHAnsi" w:cstheme="minorHAnsi"/>
          <w:b/>
        </w:rPr>
        <w:t>…</w:t>
      </w:r>
      <w:r w:rsidRPr="000142BA">
        <w:rPr>
          <w:rFonts w:asciiTheme="minorHAnsi" w:hAnsiTheme="minorHAnsi" w:cstheme="minorHAnsi"/>
          <w:b/>
        </w:rPr>
        <w:t>/</w:t>
      </w:r>
      <w:r w:rsidR="005549A1" w:rsidRPr="000142BA">
        <w:rPr>
          <w:rFonts w:asciiTheme="minorHAnsi" w:hAnsiTheme="minorHAnsi" w:cstheme="minorHAnsi"/>
          <w:b/>
        </w:rPr>
        <w:t>20</w:t>
      </w:r>
      <w:r w:rsidR="00642D60">
        <w:rPr>
          <w:rFonts w:asciiTheme="minorHAnsi" w:hAnsiTheme="minorHAnsi" w:cstheme="minorHAnsi"/>
          <w:b/>
        </w:rPr>
        <w:t>…</w:t>
      </w:r>
    </w:p>
    <w:p w14:paraId="742A8606" w14:textId="70B76B0B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do umowy Nr </w:t>
      </w:r>
      <w:r w:rsidR="003B6D49" w:rsidRPr="000142BA">
        <w:rPr>
          <w:rFonts w:asciiTheme="minorHAnsi" w:hAnsiTheme="minorHAnsi" w:cstheme="minorHAnsi"/>
          <w:b/>
          <w:bCs/>
        </w:rPr>
        <w:t>…….</w:t>
      </w:r>
      <w:r w:rsidR="00046231" w:rsidRPr="000142BA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z dnia </w:t>
      </w:r>
      <w:r w:rsidR="003B6D49" w:rsidRPr="000142BA">
        <w:rPr>
          <w:rFonts w:asciiTheme="minorHAnsi" w:hAnsiTheme="minorHAnsi" w:cstheme="minorHAnsi"/>
          <w:b/>
          <w:bCs/>
        </w:rPr>
        <w:t>…..</w:t>
      </w:r>
    </w:p>
    <w:p w14:paraId="1E64955C" w14:textId="0B5AEFC1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o </w:t>
      </w:r>
      <w:r w:rsidR="00AC137B">
        <w:rPr>
          <w:rFonts w:asciiTheme="minorHAnsi" w:hAnsiTheme="minorHAnsi" w:cstheme="minorHAnsi"/>
        </w:rPr>
        <w:t>dofinansowanie</w:t>
      </w:r>
      <w:r w:rsidRPr="000142BA">
        <w:rPr>
          <w:rFonts w:asciiTheme="minorHAnsi" w:hAnsiTheme="minorHAnsi" w:cstheme="minorHAnsi"/>
        </w:rPr>
        <w:t xml:space="preserve"> projektu realizowanego  w ramach </w:t>
      </w:r>
    </w:p>
    <w:p w14:paraId="13C2A398" w14:textId="1E02597D" w:rsidR="00F377BA" w:rsidRPr="000142BA" w:rsidRDefault="00157B7A" w:rsidP="00057D90">
      <w:pPr>
        <w:spacing w:before="120" w:after="120"/>
        <w:jc w:val="center"/>
        <w:rPr>
          <w:rFonts w:asciiTheme="minorHAnsi" w:hAnsiTheme="minorHAnsi" w:cstheme="minorHAnsi"/>
        </w:rPr>
      </w:pPr>
      <w:r w:rsidRPr="00157B7A">
        <w:rPr>
          <w:rFonts w:asciiTheme="minorHAnsi" w:hAnsiTheme="minorHAnsi" w:cstheme="minorHAnsi"/>
        </w:rPr>
        <w:t>I konkurs</w:t>
      </w:r>
      <w:r>
        <w:rPr>
          <w:rFonts w:asciiTheme="minorHAnsi" w:hAnsiTheme="minorHAnsi" w:cstheme="minorHAnsi"/>
        </w:rPr>
        <w:t>u</w:t>
      </w:r>
      <w:r w:rsidRPr="00157B7A">
        <w:rPr>
          <w:rFonts w:asciiTheme="minorHAnsi" w:hAnsiTheme="minorHAnsi" w:cstheme="minorHAnsi"/>
        </w:rPr>
        <w:t xml:space="preserve"> NUTRITECH</w:t>
      </w:r>
    </w:p>
    <w:p w14:paraId="2D0AC866" w14:textId="0E2F11B7" w:rsidR="00F377BA" w:rsidRPr="000142BA" w:rsidRDefault="00F377BA" w:rsidP="00EC5088">
      <w:pPr>
        <w:spacing w:before="120" w:after="12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pt. </w:t>
      </w:r>
      <w:r w:rsidR="00046231" w:rsidRPr="000142BA">
        <w:rPr>
          <w:rFonts w:asciiTheme="minorHAnsi" w:hAnsiTheme="minorHAnsi" w:cstheme="minorHAnsi"/>
        </w:rPr>
        <w:t>„</w:t>
      </w:r>
      <w:r w:rsidR="003B6D49" w:rsidRPr="000142BA">
        <w:rPr>
          <w:rFonts w:asciiTheme="minorHAnsi" w:hAnsiTheme="minorHAnsi" w:cstheme="minorHAnsi"/>
        </w:rPr>
        <w:t>…………</w:t>
      </w:r>
      <w:r w:rsidR="00046231" w:rsidRPr="000142BA">
        <w:rPr>
          <w:rFonts w:asciiTheme="minorHAnsi" w:hAnsiTheme="minorHAnsi" w:cstheme="minorHAnsi"/>
        </w:rPr>
        <w:t>”</w:t>
      </w:r>
    </w:p>
    <w:p w14:paraId="2B8FD081" w14:textId="4F950568" w:rsidR="00F377BA" w:rsidRPr="00BA18B5" w:rsidRDefault="00C86447" w:rsidP="00EC5088">
      <w:pPr>
        <w:spacing w:after="240"/>
        <w:rPr>
          <w:rFonts w:asciiTheme="minorHAnsi" w:hAnsiTheme="minorHAnsi" w:cstheme="minorHAnsi"/>
        </w:rPr>
      </w:pPr>
      <w:r w:rsidRPr="00144842">
        <w:rPr>
          <w:rFonts w:asciiTheme="minorHAnsi" w:hAnsiTheme="minorHAnsi" w:cstheme="minorHAnsi"/>
        </w:rPr>
        <w:t>zawarty w dniu, o którym mowa w § 3 ust. 4</w:t>
      </w:r>
      <w:r>
        <w:rPr>
          <w:rFonts w:asciiTheme="minorHAnsi" w:hAnsiTheme="minorHAnsi" w:cstheme="minorHAnsi"/>
        </w:rPr>
        <w:t xml:space="preserve">, </w:t>
      </w:r>
      <w:r w:rsidR="00F377BA" w:rsidRPr="000142BA">
        <w:rPr>
          <w:rFonts w:asciiTheme="minorHAnsi" w:hAnsiTheme="minorHAnsi" w:cstheme="minorHAnsi"/>
        </w:rPr>
        <w:t>pomiędzy:</w:t>
      </w:r>
    </w:p>
    <w:p w14:paraId="6B735C55" w14:textId="6CF6F798" w:rsidR="005549A1" w:rsidRPr="00BA18B5" w:rsidRDefault="00F377BA" w:rsidP="00BA18B5">
      <w:pPr>
        <w:spacing w:after="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  <w:b/>
        </w:rPr>
        <w:t>Narodowym Centrum Badań i Rozwoju</w:t>
      </w:r>
      <w:r w:rsidRPr="00BA18B5">
        <w:rPr>
          <w:rFonts w:asciiTheme="minorHAnsi" w:hAnsiTheme="minorHAnsi" w:cstheme="minorHAnsi"/>
        </w:rPr>
        <w:t xml:space="preserve"> z siedzibą w Warszawie (00-</w:t>
      </w:r>
      <w:r w:rsidR="00AC137B">
        <w:rPr>
          <w:rFonts w:asciiTheme="minorHAnsi" w:hAnsiTheme="minorHAnsi" w:cstheme="minorHAnsi"/>
        </w:rPr>
        <w:t>801</w:t>
      </w:r>
      <w:r w:rsidRPr="00BA18B5">
        <w:rPr>
          <w:rFonts w:asciiTheme="minorHAnsi" w:hAnsiTheme="minorHAnsi" w:cstheme="minorHAnsi"/>
        </w:rPr>
        <w:t>), przy ul. </w:t>
      </w:r>
      <w:r w:rsidR="00AC137B">
        <w:rPr>
          <w:rFonts w:asciiTheme="minorHAnsi" w:hAnsiTheme="minorHAnsi" w:cstheme="minorHAnsi"/>
        </w:rPr>
        <w:t>Chmielna 69</w:t>
      </w:r>
      <w:r w:rsidRPr="00BA18B5">
        <w:rPr>
          <w:rFonts w:asciiTheme="minorHAnsi" w:hAnsiTheme="minorHAnsi" w:cstheme="minorHAnsi"/>
        </w:rPr>
        <w:t>, zwanym dalej „</w:t>
      </w:r>
      <w:r w:rsidRPr="00BA18B5">
        <w:rPr>
          <w:rFonts w:asciiTheme="minorHAnsi" w:hAnsiTheme="minorHAnsi" w:cstheme="minorHAnsi"/>
          <w:b/>
        </w:rPr>
        <w:t>Centrum</w:t>
      </w:r>
      <w:r w:rsidRPr="00BA18B5">
        <w:rPr>
          <w:rFonts w:asciiTheme="minorHAnsi" w:hAnsiTheme="minorHAnsi" w:cstheme="minorHAnsi"/>
        </w:rPr>
        <w:t>”, reprezentowanym przez:</w:t>
      </w:r>
    </w:p>
    <w:p w14:paraId="4084C759" w14:textId="77777777" w:rsidR="00BA18B5" w:rsidRPr="00BA18B5" w:rsidRDefault="00BA18B5" w:rsidP="00BA18B5">
      <w:pPr>
        <w:spacing w:after="0"/>
        <w:jc w:val="both"/>
        <w:rPr>
          <w:rFonts w:asciiTheme="minorHAnsi" w:hAnsiTheme="minorHAnsi" w:cstheme="minorHAnsi"/>
        </w:rPr>
      </w:pPr>
    </w:p>
    <w:p w14:paraId="3E52D276" w14:textId="0180C19B" w:rsidR="003B6D49" w:rsidRDefault="000142BA" w:rsidP="003B6D49">
      <w:r>
        <w:t>………. ……………………………..</w:t>
      </w:r>
      <w:r w:rsidR="003B6D49">
        <w:t xml:space="preserve"> - Dyrektora </w:t>
      </w:r>
      <w:r>
        <w:t>……………………………………………………….</w:t>
      </w:r>
      <w:r w:rsidR="003B6D49">
        <w:t xml:space="preserve"> na podstawie pełnomocnictwa nr </w:t>
      </w:r>
      <w:r>
        <w:t>…/……</w:t>
      </w:r>
      <w:r w:rsidR="003B6D49">
        <w:t xml:space="preserve"> z dnia </w:t>
      </w:r>
      <w:r>
        <w:t>………………</w:t>
      </w:r>
      <w:r w:rsidR="003B6D49">
        <w:t xml:space="preserve"> r.</w:t>
      </w:r>
    </w:p>
    <w:p w14:paraId="1948716E" w14:textId="2439AADE" w:rsidR="00F377BA" w:rsidRDefault="00482024" w:rsidP="00DC425E">
      <w:pPr>
        <w:spacing w:before="120" w:after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</w:p>
    <w:p w14:paraId="3E3B48E4" w14:textId="35F51FD6" w:rsidR="00482024" w:rsidRPr="00BA18B5" w:rsidRDefault="00482024" w:rsidP="00DC425E">
      <w:pPr>
        <w:spacing w:before="120" w:after="24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.</w:t>
      </w:r>
    </w:p>
    <w:p w14:paraId="22234D68" w14:textId="391D16CA" w:rsidR="00AC137B" w:rsidRDefault="00AC137B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reprezentowan</w:t>
      </w:r>
      <w:r>
        <w:rPr>
          <w:rFonts w:asciiTheme="minorHAnsi" w:hAnsiTheme="minorHAnsi" w:cstheme="minorHAnsi"/>
        </w:rPr>
        <w:t>ym</w:t>
      </w:r>
      <w:r w:rsidRPr="00BA18B5">
        <w:rPr>
          <w:rFonts w:asciiTheme="minorHAnsi" w:hAnsiTheme="minorHAnsi" w:cstheme="minorHAnsi"/>
        </w:rPr>
        <w:t xml:space="preserve"> przez</w:t>
      </w:r>
      <w:r>
        <w:rPr>
          <w:rFonts w:asciiTheme="minorHAnsi" w:hAnsiTheme="minorHAnsi" w:cstheme="minorHAnsi"/>
        </w:rPr>
        <w:t>:</w:t>
      </w:r>
    </w:p>
    <w:p w14:paraId="1AFAEA8E" w14:textId="77777777" w:rsidR="00AC137B" w:rsidRDefault="00AC137B" w:rsidP="00AC137B">
      <w:pPr>
        <w:spacing w:after="0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>……….</w:t>
      </w:r>
    </w:p>
    <w:p w14:paraId="0125CCA5" w14:textId="3BA88ED9" w:rsidR="00F377BA" w:rsidRPr="00BA18B5" w:rsidRDefault="00BA18B5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zwanym</w:t>
      </w:r>
      <w:r w:rsidR="00F377BA" w:rsidRPr="00BA18B5">
        <w:rPr>
          <w:rFonts w:asciiTheme="minorHAnsi" w:hAnsiTheme="minorHAnsi" w:cstheme="minorHAnsi"/>
        </w:rPr>
        <w:t xml:space="preserve"> dalej </w:t>
      </w:r>
      <w:r w:rsidR="00F377BA" w:rsidRPr="00BA18B5">
        <w:rPr>
          <w:rFonts w:asciiTheme="minorHAnsi" w:hAnsiTheme="minorHAnsi" w:cstheme="minorHAnsi"/>
          <w:b/>
        </w:rPr>
        <w:t>„</w:t>
      </w:r>
      <w:r w:rsidR="00157B7A">
        <w:rPr>
          <w:rFonts w:asciiTheme="minorHAnsi" w:hAnsiTheme="minorHAnsi" w:cstheme="minorHAnsi"/>
          <w:b/>
        </w:rPr>
        <w:t>Beneficjentem</w:t>
      </w:r>
      <w:r w:rsidR="00F377BA" w:rsidRPr="00BA18B5">
        <w:rPr>
          <w:rFonts w:asciiTheme="minorHAnsi" w:hAnsiTheme="minorHAnsi" w:cstheme="minorHAnsi"/>
          <w:b/>
        </w:rPr>
        <w:t>”</w:t>
      </w:r>
      <w:r w:rsidR="00F377BA" w:rsidRPr="00BA18B5">
        <w:rPr>
          <w:rFonts w:asciiTheme="minorHAnsi" w:hAnsiTheme="minorHAnsi" w:cstheme="minorHAnsi"/>
        </w:rPr>
        <w:t>:</w:t>
      </w:r>
    </w:p>
    <w:p w14:paraId="4CE23449" w14:textId="77777777" w:rsidR="00F377BA" w:rsidRPr="00BA18B5" w:rsidRDefault="00F377BA" w:rsidP="00C76456">
      <w:pPr>
        <w:spacing w:before="36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łącznie zwanymi dalej </w:t>
      </w:r>
      <w:r w:rsidRPr="00BA18B5">
        <w:rPr>
          <w:rFonts w:asciiTheme="minorHAnsi" w:hAnsiTheme="minorHAnsi" w:cstheme="minorHAnsi"/>
          <w:b/>
        </w:rPr>
        <w:t>„Stronami”</w:t>
      </w:r>
      <w:r w:rsidRPr="00BA18B5">
        <w:rPr>
          <w:rFonts w:asciiTheme="minorHAnsi" w:hAnsiTheme="minorHAnsi" w:cstheme="minorHAnsi"/>
        </w:rPr>
        <w:t xml:space="preserve"> </w:t>
      </w:r>
    </w:p>
    <w:p w14:paraId="1CFCB9F0" w14:textId="60D19805" w:rsidR="00F377BA" w:rsidRPr="00BA18B5" w:rsidRDefault="00F377BA" w:rsidP="00C76456">
      <w:pPr>
        <w:spacing w:before="360" w:after="240"/>
        <w:jc w:val="center"/>
        <w:rPr>
          <w:rFonts w:asciiTheme="minorHAnsi" w:hAnsiTheme="minorHAnsi" w:cstheme="minorHAnsi"/>
          <w:b/>
        </w:rPr>
      </w:pPr>
      <w:r w:rsidRPr="00BA18B5">
        <w:rPr>
          <w:rFonts w:asciiTheme="minorHAnsi" w:hAnsiTheme="minorHAnsi" w:cstheme="minorHAnsi"/>
          <w:b/>
        </w:rPr>
        <w:t>§1</w:t>
      </w:r>
    </w:p>
    <w:p w14:paraId="2675ED14" w14:textId="2B3BE24A" w:rsidR="00F377BA" w:rsidRPr="00BA18B5" w:rsidRDefault="00F377BA" w:rsidP="00BB218E">
      <w:pPr>
        <w:spacing w:before="240" w:after="1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W Umowie wprowadza się następujące zmiany:</w:t>
      </w:r>
    </w:p>
    <w:p w14:paraId="2B204AE4" w14:textId="77EF9CFD" w:rsidR="00482024" w:rsidRPr="00482024" w:rsidRDefault="00482024" w:rsidP="00482024">
      <w:pPr>
        <w:pStyle w:val="Akapitzlist"/>
        <w:numPr>
          <w:ilvl w:val="0"/>
          <w:numId w:val="16"/>
        </w:numPr>
        <w:spacing w:before="240" w:after="0"/>
        <w:ind w:left="567" w:hanging="567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Pr="00482024">
        <w:rPr>
          <w:rFonts w:asciiTheme="minorHAnsi" w:hAnsiTheme="minorHAnsi" w:cstheme="minorHAnsi"/>
        </w:rPr>
        <w:t>otychczasowy § … Umowy otrzymuje brzmienie:</w:t>
      </w:r>
    </w:p>
    <w:p w14:paraId="42DB3519" w14:textId="59624C91" w:rsidR="00500604" w:rsidRPr="000142BA" w:rsidRDefault="00500604" w:rsidP="00482024">
      <w:pPr>
        <w:pStyle w:val="Akapitzlist"/>
        <w:numPr>
          <w:ilvl w:val="0"/>
          <w:numId w:val="16"/>
        </w:numPr>
        <w:spacing w:before="240" w:after="0"/>
        <w:ind w:left="567" w:hanging="567"/>
        <w:contextualSpacing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</w:t>
      </w:r>
      <w:r w:rsidRPr="000142BA">
        <w:rPr>
          <w:rFonts w:asciiTheme="minorHAnsi" w:hAnsiTheme="minorHAnsi" w:cstheme="minorHAnsi"/>
        </w:rPr>
        <w:t xml:space="preserve">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 xml:space="preserve"> do Umowy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 xml:space="preserve"> zastępuje się załącznikiem 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>.</w:t>
      </w:r>
    </w:p>
    <w:p w14:paraId="0DB7B7BE" w14:textId="3EED1914" w:rsidR="00500604" w:rsidRPr="000142BA" w:rsidRDefault="00500604" w:rsidP="00482024">
      <w:pPr>
        <w:numPr>
          <w:ilvl w:val="0"/>
          <w:numId w:val="16"/>
        </w:numPr>
        <w:autoSpaceDE w:val="0"/>
        <w:autoSpaceDN w:val="0"/>
        <w:spacing w:after="120"/>
        <w:ind w:left="567" w:hanging="567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Ilekroć w Umowie znajduje się odwołanie do załącznika nr </w:t>
      </w:r>
      <w:r w:rsidR="003B6D49" w:rsidRPr="000142BA">
        <w:rPr>
          <w:rFonts w:asciiTheme="minorHAnsi" w:hAnsiTheme="minorHAnsi" w:cstheme="minorHAnsi"/>
        </w:rPr>
        <w:t>……</w:t>
      </w:r>
      <w:r w:rsidRPr="000142BA">
        <w:rPr>
          <w:rFonts w:asciiTheme="minorHAnsi" w:hAnsiTheme="minorHAnsi" w:cstheme="minorHAnsi"/>
        </w:rPr>
        <w:t xml:space="preserve"> należy przez to rozumieć odwołanie odpowiednio do załącznika nr </w:t>
      </w:r>
      <w:r w:rsidR="003B6D49" w:rsidRPr="000142BA">
        <w:rPr>
          <w:rFonts w:asciiTheme="minorHAnsi" w:hAnsiTheme="minorHAnsi" w:cstheme="minorHAnsi"/>
        </w:rPr>
        <w:t>…….</w:t>
      </w:r>
      <w:r w:rsidRPr="000142BA">
        <w:rPr>
          <w:rFonts w:asciiTheme="minorHAnsi" w:hAnsiTheme="minorHAnsi" w:cstheme="minorHAnsi"/>
        </w:rPr>
        <w:t>.</w:t>
      </w:r>
    </w:p>
    <w:p w14:paraId="40F8A769" w14:textId="0E61F77D" w:rsidR="00500604" w:rsidRPr="00BA18B5" w:rsidRDefault="00500604" w:rsidP="00482024">
      <w:pPr>
        <w:autoSpaceDE w:val="0"/>
        <w:spacing w:after="120"/>
        <w:jc w:val="center"/>
        <w:rPr>
          <w:rFonts w:asciiTheme="minorHAnsi" w:hAnsiTheme="minorHAnsi" w:cstheme="minorHAnsi"/>
          <w:b/>
          <w:bCs/>
        </w:rPr>
      </w:pPr>
      <w:r w:rsidRPr="00BA18B5">
        <w:rPr>
          <w:rFonts w:asciiTheme="minorHAnsi" w:hAnsiTheme="minorHAnsi" w:cstheme="minorHAnsi"/>
          <w:b/>
          <w:bCs/>
        </w:rPr>
        <w:t>§ 2</w:t>
      </w:r>
    </w:p>
    <w:p w14:paraId="60084E70" w14:textId="452F05EC" w:rsidR="00500604" w:rsidRPr="00482024" w:rsidRDefault="00500604" w:rsidP="00482024">
      <w:pPr>
        <w:pStyle w:val="Akapitzlist"/>
        <w:numPr>
          <w:ilvl w:val="3"/>
          <w:numId w:val="5"/>
        </w:numPr>
        <w:tabs>
          <w:tab w:val="left" w:pos="142"/>
          <w:tab w:val="left" w:pos="567"/>
        </w:tabs>
        <w:autoSpaceDE w:val="0"/>
        <w:spacing w:after="120" w:line="240" w:lineRule="auto"/>
        <w:ind w:left="993" w:hanging="993"/>
        <w:jc w:val="both"/>
        <w:rPr>
          <w:rFonts w:asciiTheme="minorHAnsi" w:hAnsiTheme="minorHAnsi" w:cstheme="minorHAnsi"/>
        </w:rPr>
      </w:pPr>
      <w:r w:rsidRPr="00482024">
        <w:rPr>
          <w:rFonts w:asciiTheme="minorHAnsi" w:hAnsiTheme="minorHAnsi" w:cstheme="minorHAnsi"/>
        </w:rPr>
        <w:t>Integralną część Aneksu stanowi załącznik:</w:t>
      </w:r>
    </w:p>
    <w:p w14:paraId="39B5F60E" w14:textId="7AF1452F" w:rsidR="00500604" w:rsidRPr="00BA18B5" w:rsidRDefault="00500604" w:rsidP="0033082B">
      <w:pPr>
        <w:pStyle w:val="Akapitzlist"/>
        <w:numPr>
          <w:ilvl w:val="0"/>
          <w:numId w:val="8"/>
        </w:numPr>
        <w:autoSpaceDE w:val="0"/>
        <w:spacing w:after="120" w:line="240" w:lineRule="auto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nr </w:t>
      </w:r>
      <w:r w:rsidR="003B6D49">
        <w:rPr>
          <w:rFonts w:asciiTheme="minorHAnsi" w:hAnsiTheme="minorHAnsi" w:cstheme="minorHAnsi"/>
        </w:rPr>
        <w:t>……..</w:t>
      </w:r>
    </w:p>
    <w:p w14:paraId="5A7A5C4B" w14:textId="791119BE" w:rsidR="00851B2E" w:rsidRPr="00BA18B5" w:rsidRDefault="00500604" w:rsidP="00482024">
      <w:pPr>
        <w:spacing w:before="120" w:after="120"/>
        <w:jc w:val="center"/>
        <w:rPr>
          <w:rFonts w:asciiTheme="minorHAnsi" w:hAnsiTheme="minorHAnsi" w:cstheme="minorHAnsi"/>
          <w:u w:val="single"/>
        </w:rPr>
      </w:pPr>
      <w:r w:rsidRPr="00BA18B5">
        <w:rPr>
          <w:rFonts w:asciiTheme="minorHAnsi" w:hAnsiTheme="minorHAnsi" w:cstheme="minorHAnsi"/>
          <w:b/>
          <w:bCs/>
        </w:rPr>
        <w:t>§ 3</w:t>
      </w:r>
    </w:p>
    <w:p w14:paraId="51F3C096" w14:textId="77777777" w:rsidR="005549A1" w:rsidRPr="00BA18B5" w:rsidRDefault="005549A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 w:line="240" w:lineRule="auto"/>
        <w:ind w:left="567" w:hanging="567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Pozostałe postanowienia Umowy pozostają bez zmian.</w:t>
      </w:r>
    </w:p>
    <w:p w14:paraId="0F3022CC" w14:textId="45B241E8" w:rsidR="005549A1" w:rsidRPr="00482024" w:rsidRDefault="005549A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/>
        <w:ind w:left="567" w:hanging="567"/>
        <w:jc w:val="both"/>
        <w:rPr>
          <w:rFonts w:asciiTheme="minorHAnsi" w:hAnsiTheme="minorHAnsi" w:cstheme="minorHAnsi"/>
          <w:vertAlign w:val="superscript"/>
        </w:rPr>
      </w:pPr>
      <w:r w:rsidRPr="00BA18B5">
        <w:rPr>
          <w:rFonts w:asciiTheme="minorHAnsi" w:hAnsiTheme="minorHAnsi" w:cstheme="minorHAnsi"/>
        </w:rPr>
        <w:t>Aneks sporządzono w 2 jednobrzmiących egzemplarzach</w:t>
      </w:r>
      <w:r w:rsidR="00BA18B5" w:rsidRPr="00BA18B5">
        <w:rPr>
          <w:rFonts w:asciiTheme="minorHAnsi" w:hAnsiTheme="minorHAnsi" w:cstheme="minorHAnsi"/>
        </w:rPr>
        <w:t xml:space="preserve">, po jednym dla każdej ze Stron </w:t>
      </w:r>
      <w:r w:rsidR="00BA18B5" w:rsidRPr="00482024">
        <w:rPr>
          <w:rFonts w:asciiTheme="minorHAnsi" w:hAnsiTheme="minorHAnsi" w:cstheme="minorHAnsi"/>
          <w:vertAlign w:val="superscript"/>
        </w:rPr>
        <w:footnoteReference w:id="1"/>
      </w:r>
    </w:p>
    <w:p w14:paraId="33379A08" w14:textId="21DF9AB3" w:rsidR="00661A71" w:rsidRDefault="005549A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/>
        <w:ind w:left="567" w:hanging="567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Aneks wchodzi w życie z dniem jego podpisania przez ostatnią ze Stron. </w:t>
      </w:r>
    </w:p>
    <w:p w14:paraId="14A4D920" w14:textId="77777777" w:rsidR="00AC137B" w:rsidRDefault="00661A7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/>
        <w:ind w:left="567" w:hanging="567"/>
        <w:jc w:val="both"/>
        <w:rPr>
          <w:rFonts w:asciiTheme="minorHAnsi" w:hAnsiTheme="minorHAnsi" w:cstheme="minorHAnsi"/>
        </w:rPr>
      </w:pPr>
      <w:r>
        <w:lastRenderedPageBreak/>
        <w:t>Za datę zawarcia aneksu uważa się datę złożenia podpisu elektronicznego przez ostatnią ze Stron</w:t>
      </w:r>
    </w:p>
    <w:p w14:paraId="343B9EAD" w14:textId="132A4A5D" w:rsidR="00E07867" w:rsidRPr="00AC137B" w:rsidRDefault="00661A71" w:rsidP="00482024">
      <w:pPr>
        <w:numPr>
          <w:ilvl w:val="0"/>
          <w:numId w:val="14"/>
        </w:numPr>
        <w:tabs>
          <w:tab w:val="clear" w:pos="720"/>
          <w:tab w:val="num" w:pos="567"/>
        </w:tabs>
        <w:autoSpaceDE w:val="0"/>
        <w:spacing w:after="0"/>
        <w:ind w:left="567" w:hanging="567"/>
        <w:jc w:val="both"/>
        <w:rPr>
          <w:rFonts w:asciiTheme="minorHAnsi" w:hAnsiTheme="minorHAnsi" w:cstheme="minorHAnsi"/>
        </w:rPr>
      </w:pPr>
      <w:r>
        <w:t>Aneks zawarto w formie elektronicznej</w:t>
      </w:r>
    </w:p>
    <w:p w14:paraId="58738BEE" w14:textId="77777777" w:rsidR="00AC137B" w:rsidRPr="00AC137B" w:rsidRDefault="00AC137B" w:rsidP="00AC137B">
      <w:pPr>
        <w:autoSpaceDE w:val="0"/>
        <w:spacing w:after="0" w:line="240" w:lineRule="auto"/>
        <w:jc w:val="both"/>
        <w:rPr>
          <w:rFonts w:asciiTheme="minorHAnsi" w:hAnsiTheme="minorHAnsi" w:cstheme="minorHAnsi"/>
        </w:rPr>
      </w:pPr>
    </w:p>
    <w:p w14:paraId="123F03AA" w14:textId="77777777" w:rsidR="00F377BA" w:rsidRPr="00BA18B5" w:rsidRDefault="00F377BA" w:rsidP="00AC137B">
      <w:pPr>
        <w:autoSpaceDE w:val="0"/>
        <w:spacing w:after="0" w:line="240" w:lineRule="auto"/>
        <w:ind w:left="720"/>
        <w:jc w:val="both"/>
        <w:rPr>
          <w:rFonts w:asciiTheme="minorHAnsi" w:hAnsiTheme="minorHAnsi" w:cstheme="minorHAnsi"/>
        </w:rPr>
      </w:pPr>
    </w:p>
    <w:p w14:paraId="167C4609" w14:textId="77777777" w:rsidR="00F377BA" w:rsidRPr="00BA18B5" w:rsidRDefault="00F377BA" w:rsidP="00837882">
      <w:pPr>
        <w:spacing w:after="120" w:line="240" w:lineRule="auto"/>
        <w:jc w:val="both"/>
        <w:rPr>
          <w:rFonts w:asciiTheme="minorHAnsi" w:hAnsiTheme="minorHAnsi" w:cstheme="minorHAnsi"/>
          <w:sz w:val="24"/>
          <w:szCs w:val="20"/>
        </w:rPr>
      </w:pPr>
      <w:r w:rsidRPr="00BA18B5">
        <w:rPr>
          <w:rFonts w:asciiTheme="minorHAnsi" w:hAnsiTheme="minorHAnsi" w:cstheme="minorHAnsi"/>
          <w:sz w:val="24"/>
          <w:szCs w:val="20"/>
        </w:rPr>
        <w:t>Podpisy:</w:t>
      </w:r>
    </w:p>
    <w:p w14:paraId="3897805E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2724595C" w14:textId="77777777" w:rsidR="00F377BA" w:rsidRPr="00AC137B" w:rsidRDefault="00F377BA" w:rsidP="00EC5088">
      <w:pPr>
        <w:spacing w:after="0"/>
        <w:rPr>
          <w:rFonts w:asciiTheme="minorHAnsi" w:hAnsiTheme="minorHAnsi" w:cstheme="minorHAnsi"/>
          <w:sz w:val="18"/>
          <w:szCs w:val="18"/>
        </w:rPr>
      </w:pPr>
    </w:p>
    <w:p w14:paraId="228475D0" w14:textId="061212CE" w:rsidR="00F377BA" w:rsidRPr="00AC137B" w:rsidRDefault="00AC137B" w:rsidP="00AC137B">
      <w:pPr>
        <w:spacing w:after="0" w:line="240" w:lineRule="auto"/>
        <w:rPr>
          <w:rFonts w:asciiTheme="minorHAnsi" w:hAnsiTheme="minorHAnsi" w:cstheme="minorHAnsi"/>
          <w:sz w:val="18"/>
          <w:szCs w:val="18"/>
        </w:rPr>
      </w:pPr>
      <w:r w:rsidRPr="00AC137B">
        <w:rPr>
          <w:rFonts w:asciiTheme="minorHAnsi" w:hAnsiTheme="minorHAnsi" w:cstheme="minorHAnsi"/>
          <w:sz w:val="18"/>
          <w:szCs w:val="18"/>
        </w:rPr>
        <w:t xml:space="preserve">W imieniu </w:t>
      </w:r>
      <w:r w:rsidR="00F377BA" w:rsidRPr="00AC137B">
        <w:rPr>
          <w:rFonts w:asciiTheme="minorHAnsi" w:hAnsiTheme="minorHAnsi" w:cstheme="minorHAnsi"/>
          <w:sz w:val="18"/>
          <w:szCs w:val="18"/>
        </w:rPr>
        <w:t>Centrum</w:t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="00F377BA" w:rsidRPr="00AC137B">
        <w:rPr>
          <w:rFonts w:asciiTheme="minorHAnsi" w:hAnsiTheme="minorHAnsi" w:cstheme="minorHAnsi"/>
          <w:sz w:val="18"/>
          <w:szCs w:val="18"/>
        </w:rPr>
        <w:tab/>
      </w:r>
      <w:r w:rsidRPr="00AC137B">
        <w:rPr>
          <w:rFonts w:asciiTheme="minorHAnsi" w:hAnsiTheme="minorHAnsi" w:cstheme="minorHAnsi"/>
          <w:sz w:val="18"/>
          <w:szCs w:val="18"/>
        </w:rPr>
        <w:tab/>
        <w:t xml:space="preserve">W imieniu </w:t>
      </w:r>
      <w:r w:rsidR="00157B7A">
        <w:rPr>
          <w:rFonts w:asciiTheme="minorHAnsi" w:hAnsiTheme="minorHAnsi" w:cstheme="minorHAnsi"/>
          <w:sz w:val="18"/>
          <w:szCs w:val="18"/>
        </w:rPr>
        <w:t>Beneficjenta</w:t>
      </w:r>
    </w:p>
    <w:p w14:paraId="3618A464" w14:textId="77777777" w:rsidR="00751D82" w:rsidRDefault="00751D82" w:rsidP="00AC137B">
      <w:pPr>
        <w:spacing w:line="240" w:lineRule="auto"/>
        <w:rPr>
          <w:rFonts w:asciiTheme="minorHAnsi" w:hAnsiTheme="minorHAnsi" w:cstheme="minorHAnsi"/>
          <w:sz w:val="18"/>
          <w:szCs w:val="18"/>
        </w:rPr>
      </w:pPr>
    </w:p>
    <w:p w14:paraId="1BAE8D50" w14:textId="77777777" w:rsidR="00751D82" w:rsidRDefault="00751D82" w:rsidP="00AC137B">
      <w:pPr>
        <w:spacing w:line="240" w:lineRule="auto"/>
        <w:rPr>
          <w:rFonts w:asciiTheme="minorHAnsi" w:hAnsiTheme="minorHAnsi" w:cstheme="minorHAnsi"/>
          <w:sz w:val="18"/>
          <w:szCs w:val="18"/>
        </w:rPr>
      </w:pPr>
    </w:p>
    <w:p w14:paraId="102FE185" w14:textId="6A676585" w:rsidR="00AC137B" w:rsidRPr="00AC137B" w:rsidRDefault="00AC137B" w:rsidP="00AC137B">
      <w:pPr>
        <w:spacing w:line="240" w:lineRule="auto"/>
        <w:rPr>
          <w:rFonts w:asciiTheme="minorHAnsi" w:hAnsiTheme="minorHAnsi" w:cstheme="minorHAnsi"/>
          <w:sz w:val="18"/>
          <w:szCs w:val="18"/>
        </w:rPr>
      </w:pPr>
      <w:r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</w:t>
      </w:r>
      <w:r>
        <w:rPr>
          <w:rFonts w:asciiTheme="minorHAnsi" w:hAnsiTheme="minorHAnsi" w:cstheme="minorHAnsi"/>
          <w:sz w:val="18"/>
          <w:szCs w:val="18"/>
        </w:rPr>
        <w:tab/>
      </w:r>
      <w:r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           </w:t>
      </w:r>
    </w:p>
    <w:p w14:paraId="729A3C64" w14:textId="1AC797B2" w:rsidR="00BA18B5" w:rsidRPr="00BA18B5" w:rsidRDefault="00AC137B" w:rsidP="000142BA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 xml:space="preserve">                             </w:t>
      </w:r>
    </w:p>
    <w:p w14:paraId="0043961C" w14:textId="10BE60F4" w:rsidR="00BA18B5" w:rsidRPr="00BA18B5" w:rsidRDefault="00BA18B5" w:rsidP="00BA18B5">
      <w:pPr>
        <w:spacing w:line="240" w:lineRule="auto"/>
        <w:rPr>
          <w:rFonts w:asciiTheme="minorHAnsi" w:hAnsiTheme="minorHAnsi" w:cstheme="minorHAnsi"/>
        </w:rPr>
      </w:pPr>
    </w:p>
    <w:p w14:paraId="5082FDF9" w14:textId="43EEF858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</w:t>
      </w:r>
    </w:p>
    <w:p w14:paraId="2F31B019" w14:textId="77777777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</w:t>
      </w:r>
    </w:p>
    <w:p w14:paraId="6B3A0B85" w14:textId="509A3683" w:rsidR="00BA18B5" w:rsidRPr="00BA18B5" w:rsidRDefault="00BA18B5" w:rsidP="00BA18B5">
      <w:pPr>
        <w:spacing w:after="0"/>
        <w:rPr>
          <w:rFonts w:asciiTheme="minorHAnsi" w:hAnsiTheme="minorHAnsi" w:cstheme="minorHAnsi"/>
        </w:rPr>
      </w:pPr>
    </w:p>
    <w:p w14:paraId="14AE60B8" w14:textId="77777777" w:rsidR="00BA18B5" w:rsidRPr="00BA18B5" w:rsidRDefault="00BA18B5" w:rsidP="00BA18B5">
      <w:pPr>
        <w:spacing w:before="240" w:after="120"/>
        <w:rPr>
          <w:rFonts w:asciiTheme="minorHAnsi" w:hAnsiTheme="minorHAnsi" w:cstheme="minorHAnsi"/>
        </w:rPr>
      </w:pPr>
    </w:p>
    <w:p w14:paraId="457E7162" w14:textId="4B48D5C5" w:rsidR="00F377BA" w:rsidRPr="00BA18B5" w:rsidRDefault="00F377BA" w:rsidP="001A4DF8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</w:t>
      </w:r>
    </w:p>
    <w:p w14:paraId="1B8760C1" w14:textId="57FD17B5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3978C1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57E69FEE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4592492C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180E036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6CA5B898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2CA79D2D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3CBE615E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12EB67CF" w14:textId="77777777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2DB5E89B" w14:textId="7E680B86" w:rsid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788F17B3" w14:textId="248D3054" w:rsidR="00157B7A" w:rsidRDefault="00157B7A" w:rsidP="0033082B">
      <w:pPr>
        <w:spacing w:after="120"/>
        <w:rPr>
          <w:rFonts w:asciiTheme="minorHAnsi" w:hAnsiTheme="minorHAnsi" w:cstheme="minorHAnsi"/>
        </w:rPr>
      </w:pPr>
    </w:p>
    <w:p w14:paraId="5783DB8F" w14:textId="788ADD01" w:rsidR="00157B7A" w:rsidRDefault="00157B7A" w:rsidP="0033082B">
      <w:pPr>
        <w:spacing w:after="120"/>
        <w:rPr>
          <w:rFonts w:asciiTheme="minorHAnsi" w:hAnsiTheme="minorHAnsi" w:cstheme="minorHAnsi"/>
        </w:rPr>
      </w:pPr>
    </w:p>
    <w:p w14:paraId="024D6A53" w14:textId="6EF4A879" w:rsidR="00157B7A" w:rsidRDefault="00157B7A" w:rsidP="0033082B">
      <w:pPr>
        <w:spacing w:after="120"/>
        <w:rPr>
          <w:rFonts w:asciiTheme="minorHAnsi" w:hAnsiTheme="minorHAnsi" w:cstheme="minorHAnsi"/>
        </w:rPr>
      </w:pPr>
    </w:p>
    <w:p w14:paraId="3AF01E40" w14:textId="28C54435" w:rsidR="00157B7A" w:rsidRDefault="00157B7A" w:rsidP="0033082B">
      <w:pPr>
        <w:spacing w:after="120"/>
        <w:rPr>
          <w:rFonts w:asciiTheme="minorHAnsi" w:hAnsiTheme="minorHAnsi" w:cstheme="minorHAnsi"/>
        </w:rPr>
      </w:pPr>
    </w:p>
    <w:p w14:paraId="32D67F9E" w14:textId="77777777" w:rsidR="00157B7A" w:rsidRPr="00BA18B5" w:rsidRDefault="00157B7A" w:rsidP="0033082B">
      <w:pPr>
        <w:spacing w:after="120"/>
        <w:rPr>
          <w:rFonts w:asciiTheme="minorHAnsi" w:hAnsiTheme="minorHAnsi" w:cstheme="minorHAnsi"/>
        </w:rPr>
      </w:pPr>
    </w:p>
    <w:p w14:paraId="354587DD" w14:textId="5C869EB0" w:rsidR="00F377BA" w:rsidRPr="00577650" w:rsidRDefault="00F377BA" w:rsidP="0033082B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i do Aneksu </w:t>
      </w:r>
      <w:r w:rsidR="003B6D49" w:rsidRPr="00577650">
        <w:rPr>
          <w:rFonts w:asciiTheme="minorHAnsi" w:hAnsiTheme="minorHAnsi" w:cstheme="minorHAnsi"/>
        </w:rPr>
        <w:t>…….</w:t>
      </w:r>
      <w:r w:rsidR="004102DF" w:rsidRPr="00577650">
        <w:rPr>
          <w:rFonts w:asciiTheme="minorHAnsi" w:hAnsiTheme="minorHAnsi" w:cstheme="minorHAnsi"/>
        </w:rPr>
        <w:t>/2</w:t>
      </w:r>
      <w:r w:rsidR="005549A1" w:rsidRPr="00577650">
        <w:rPr>
          <w:rFonts w:asciiTheme="minorHAnsi" w:hAnsiTheme="minorHAnsi" w:cstheme="minorHAnsi"/>
        </w:rPr>
        <w:t>0</w:t>
      </w:r>
      <w:r w:rsidR="00751D82">
        <w:rPr>
          <w:rFonts w:asciiTheme="minorHAnsi" w:hAnsiTheme="minorHAnsi" w:cstheme="minorHAnsi"/>
        </w:rPr>
        <w:t>..</w:t>
      </w:r>
    </w:p>
    <w:p w14:paraId="26D2248F" w14:textId="21D60149" w:rsidR="00CB6F95" w:rsidRDefault="006E17BD" w:rsidP="00CB6F95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 nr </w:t>
      </w:r>
      <w:r w:rsidR="003B6D49" w:rsidRPr="00577650">
        <w:rPr>
          <w:rFonts w:asciiTheme="minorHAnsi" w:hAnsiTheme="minorHAnsi" w:cstheme="minorHAnsi"/>
        </w:rPr>
        <w:t>…………..</w:t>
      </w:r>
      <w:r w:rsidRPr="00577650">
        <w:rPr>
          <w:rFonts w:asciiTheme="minorHAnsi" w:hAnsiTheme="minorHAnsi" w:cstheme="minorHAnsi"/>
        </w:rPr>
        <w:t xml:space="preserve"> – </w:t>
      </w:r>
      <w:r w:rsidR="003B6D49" w:rsidRPr="00577650">
        <w:rPr>
          <w:rFonts w:asciiTheme="minorHAnsi" w:hAnsiTheme="minorHAnsi" w:cstheme="minorHAnsi"/>
        </w:rPr>
        <w:t>……...</w:t>
      </w:r>
      <w:r w:rsidRPr="00BA18B5" w:rsidDel="006E17BD">
        <w:rPr>
          <w:rFonts w:asciiTheme="minorHAnsi" w:hAnsiTheme="minorHAnsi" w:cstheme="minorHAnsi"/>
        </w:rPr>
        <w:t xml:space="preserve"> </w:t>
      </w:r>
    </w:p>
    <w:p w14:paraId="2A224422" w14:textId="342BFC14" w:rsidR="00970858" w:rsidRPr="001D1BE7" w:rsidRDefault="00970858" w:rsidP="00CB6F95">
      <w:pPr>
        <w:spacing w:after="120"/>
        <w:rPr>
          <w:rFonts w:ascii="Times New Roman" w:hAnsi="Times New Roman"/>
        </w:rPr>
      </w:pPr>
    </w:p>
    <w:sectPr w:rsidR="00970858" w:rsidRPr="001D1BE7" w:rsidSect="00754B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B9B40" w14:textId="77777777" w:rsidR="00C12C59" w:rsidRDefault="00C12C59" w:rsidP="00754B91">
      <w:pPr>
        <w:spacing w:after="0" w:line="240" w:lineRule="auto"/>
      </w:pPr>
      <w:r>
        <w:separator/>
      </w:r>
    </w:p>
  </w:endnote>
  <w:endnote w:type="continuationSeparator" w:id="0">
    <w:p w14:paraId="02BD5F31" w14:textId="77777777" w:rsidR="00C12C59" w:rsidRDefault="00C12C59" w:rsidP="00754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443DD" w14:textId="03B4BBD4" w:rsidR="00872452" w:rsidRDefault="00F94E64">
    <w:pPr>
      <w:pStyle w:val="Stopka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479668FD" wp14:editId="72CAD290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b2624e4d9fd0991439ce1665" descr="{&quot;HashCode&quot;:851437236,&quot;Height&quot;:841.0,&quot;Width&quot;:595.0,&quot;Placement&quot;:&quot;Foot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3C7F531" w14:textId="5D72F890" w:rsidR="00F94E64" w:rsidRPr="00F94E64" w:rsidRDefault="00F94E64" w:rsidP="00F94E64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F94E64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9668FD" id="_x0000_t202" coordsize="21600,21600" o:spt="202" path="m,l,21600r21600,l21600,xe">
              <v:stroke joinstyle="miter"/>
              <v:path gradientshapeok="t" o:connecttype="rect"/>
            </v:shapetype>
            <v:shape id="MSIPCMb2624e4d9fd0991439ce1665" o:spid="_x0000_s1026" type="#_x0000_t202" alt="{&quot;HashCode&quot;:851437236,&quot;Height&quot;:841.0,&quot;Width&quot;:595.0,&quot;Placement&quot;:&quot;Footer&quot;,&quot;Index&quot;:&quot;OddAndEven&quot;,&quot;Section&quot;:1,&quot;Top&quot;:0.0,&quot;Left&quot;:0.0}" style="position:absolute;left:0;text-align:left;margin-left:0;margin-top:805.35pt;width:595.3pt;height:21.5pt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Mrx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" o:allowincell="f" filled="f" stroked="f" strokeweight=".5pt">
              <v:textbox inset=",0,,0">
                <w:txbxContent>
                  <w:p w14:paraId="33C7F531" w14:textId="5D72F890" w:rsidR="00F94E64" w:rsidRPr="00F94E64" w:rsidRDefault="00F94E64" w:rsidP="00F94E64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F94E64">
                      <w:rPr>
                        <w:rFonts w:cs="Calibri"/>
                        <w:color w:val="000000"/>
                        <w:sz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242185802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 w:rsidR="00872452">
              <w:t xml:space="preserve">Strona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PAGE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  <w:r w:rsidR="00872452">
              <w:t xml:space="preserve"> z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NUMPAGES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42271D65" w14:textId="77777777" w:rsidR="00872452" w:rsidRDefault="0087245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74636" w14:textId="5C7CBA19" w:rsidR="00872452" w:rsidRDefault="00F94E64" w:rsidP="00872452">
    <w:pPr>
      <w:pStyle w:val="Stopka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37FC4B97" wp14:editId="17965B3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db784d8fb93029df8086b179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7E71A41" w14:textId="4E670674" w:rsidR="00F94E64" w:rsidRPr="00F94E64" w:rsidRDefault="00F94E64" w:rsidP="00F94E64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  <w:r w:rsidRPr="00F94E64">
                            <w:rPr>
                              <w:rFonts w:cs="Calibri"/>
                              <w:color w:val="000000"/>
                              <w:sz w:val="16"/>
                            </w:rPr>
                            <w:t>K2 - Informacja wewnętrzna (Internal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FC4B97" id="_x0000_t202" coordsize="21600,21600" o:spt="202" path="m,l,21600r21600,l21600,xe">
              <v:stroke joinstyle="miter"/>
              <v:path gradientshapeok="t" o:connecttype="rect"/>
            </v:shapetype>
            <v:shape id="MSIPCMdb784d8fb93029df8086b179" o:spid="_x0000_s1027" type="#_x0000_t202" alt="{&quot;HashCode&quot;:851437236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" o:allowincell="f" filled="f" stroked="f" strokeweight=".5pt">
              <v:textbox inset=",0,,0">
                <w:txbxContent>
                  <w:p w14:paraId="07E71A41" w14:textId="4E670674" w:rsidR="00F94E64" w:rsidRPr="00F94E64" w:rsidRDefault="00F94E64" w:rsidP="00F94E64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  <w:r w:rsidRPr="00F94E64">
                      <w:rPr>
                        <w:rFonts w:cs="Calibri"/>
                        <w:color w:val="000000"/>
                        <w:sz w:val="16"/>
                      </w:rPr>
                      <w:t>K2 - Informacja wewnętrzna (Internal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940410715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="00872452">
              <w:t xml:space="preserve">Strona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PAGE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  <w:r w:rsidR="00872452">
              <w:t xml:space="preserve"> z </w:t>
            </w:r>
            <w:r w:rsidR="00872452">
              <w:rPr>
                <w:b/>
                <w:bCs/>
                <w:sz w:val="24"/>
                <w:szCs w:val="24"/>
              </w:rPr>
              <w:fldChar w:fldCharType="begin"/>
            </w:r>
            <w:r w:rsidR="00872452">
              <w:rPr>
                <w:b/>
                <w:bCs/>
              </w:rPr>
              <w:instrText>NUMPAGES</w:instrText>
            </w:r>
            <w:r w:rsidR="00872452">
              <w:rPr>
                <w:b/>
                <w:bCs/>
                <w:sz w:val="24"/>
                <w:szCs w:val="24"/>
              </w:rPr>
              <w:fldChar w:fldCharType="separate"/>
            </w:r>
            <w:r w:rsidR="00872452">
              <w:rPr>
                <w:b/>
                <w:bCs/>
              </w:rPr>
              <w:t>2</w:t>
            </w:r>
            <w:r w:rsidR="00872452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102E7FF1" w14:textId="77777777" w:rsidR="00872452" w:rsidRDefault="0087245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948BC" w14:textId="77777777" w:rsidR="00D84EB6" w:rsidRDefault="00D84E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50D10" w14:textId="77777777" w:rsidR="00C12C59" w:rsidRDefault="00C12C59" w:rsidP="00754B91">
      <w:pPr>
        <w:spacing w:after="0" w:line="240" w:lineRule="auto"/>
      </w:pPr>
      <w:r>
        <w:separator/>
      </w:r>
    </w:p>
  </w:footnote>
  <w:footnote w:type="continuationSeparator" w:id="0">
    <w:p w14:paraId="5732E6F9" w14:textId="77777777" w:rsidR="00C12C59" w:rsidRDefault="00C12C59" w:rsidP="00754B91">
      <w:pPr>
        <w:spacing w:after="0" w:line="240" w:lineRule="auto"/>
      </w:pPr>
      <w:r>
        <w:continuationSeparator/>
      </w:r>
    </w:p>
  </w:footnote>
  <w:footnote w:id="1">
    <w:p w14:paraId="555F620C" w14:textId="2EAA464B" w:rsidR="00970858" w:rsidRDefault="00BA18B5">
      <w:pPr>
        <w:pStyle w:val="Tekstprzypisudolnego"/>
      </w:pPr>
      <w:r>
        <w:rPr>
          <w:rStyle w:val="Odwoanieprzypisudolnego"/>
        </w:rPr>
        <w:footnoteRef/>
      </w:r>
      <w:r>
        <w:t xml:space="preserve"> Nie dotyczy Aneksu zawieranego w formie elektronicznej (z kwalifikowanym podpisem elektronicznym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23796" w14:textId="77777777" w:rsidR="00F377BA" w:rsidRDefault="00000000">
    <w:pPr>
      <w:pStyle w:val="Nagwek"/>
    </w:pPr>
    <w:r>
      <w:rPr>
        <w:noProof/>
      </w:rPr>
      <w:pict w14:anchorId="462391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399" o:spid="_x0000_s1025" type="#_x0000_t136" style="position:absolute;margin-left:0;margin-top:0;width:392.25pt;height:161.25pt;rotation:315;z-index:-251656192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B378" w14:textId="5524F57F" w:rsidR="00F377BA" w:rsidRDefault="00157B7A" w:rsidP="00872452">
    <w:pPr>
      <w:pStyle w:val="Nagwek"/>
      <w:jc w:val="right"/>
    </w:pPr>
    <w:r w:rsidRPr="00157B7A">
      <w:rPr>
        <w:noProof/>
      </w:rPr>
      <w:drawing>
        <wp:inline distT="0" distB="0" distL="0" distR="0" wp14:anchorId="560EB7CF" wp14:editId="7507EF73">
          <wp:extent cx="2028825" cy="544843"/>
          <wp:effectExtent l="0" t="0" r="0" b="762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2558" cy="5485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57B7A">
      <w:rPr>
        <w:noProof/>
      </w:rPr>
      <w:drawing>
        <wp:inline distT="0" distB="0" distL="0" distR="0" wp14:anchorId="1D18F814" wp14:editId="531FBD4F">
          <wp:extent cx="1876425" cy="572140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6628" cy="5752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0000">
      <w:rPr>
        <w:noProof/>
      </w:rPr>
      <w:pict w14:anchorId="5D97BF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400" o:spid="_x0000_s1026" type="#_x0000_t136" style="position:absolute;left:0;text-align:left;margin-left:0;margin-top:0;width:392.25pt;height:161.25pt;rotation:315;z-index:-251654144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705E3" w14:textId="77777777" w:rsidR="00D84EB6" w:rsidRDefault="00D84E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2E22"/>
    <w:multiLevelType w:val="hybridMultilevel"/>
    <w:tmpl w:val="3566F248"/>
    <w:lvl w:ilvl="0" w:tplc="ECD8BCCA">
      <w:start w:val="1"/>
      <w:numFmt w:val="decimal"/>
      <w:lvlText w:val="%1."/>
      <w:lvlJc w:val="left"/>
      <w:pPr>
        <w:tabs>
          <w:tab w:val="num" w:pos="1416"/>
        </w:tabs>
        <w:ind w:left="1416" w:hanging="876"/>
      </w:pPr>
    </w:lvl>
    <w:lvl w:ilvl="1" w:tplc="041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106D40"/>
    <w:multiLevelType w:val="hybridMultilevel"/>
    <w:tmpl w:val="6D1C4B08"/>
    <w:lvl w:ilvl="0" w:tplc="E09C41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  <w:vertAlign w:val="baseline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125FAF"/>
    <w:multiLevelType w:val="hybridMultilevel"/>
    <w:tmpl w:val="357E69F4"/>
    <w:lvl w:ilvl="0" w:tplc="32F8AC0E">
      <w:start w:val="1"/>
      <w:numFmt w:val="decimal"/>
      <w:lvlText w:val="%1)"/>
      <w:lvlJc w:val="left"/>
      <w:pPr>
        <w:tabs>
          <w:tab w:val="num" w:pos="1395"/>
        </w:tabs>
        <w:ind w:left="1395" w:hanging="828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3D466B"/>
    <w:multiLevelType w:val="hybridMultilevel"/>
    <w:tmpl w:val="F43C5972"/>
    <w:lvl w:ilvl="0" w:tplc="C99874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686573"/>
    <w:multiLevelType w:val="hybridMultilevel"/>
    <w:tmpl w:val="806E5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D2140"/>
    <w:multiLevelType w:val="hybridMultilevel"/>
    <w:tmpl w:val="FFE496A4"/>
    <w:lvl w:ilvl="0" w:tplc="50D21A3E">
      <w:start w:val="1"/>
      <w:numFmt w:val="decimal"/>
      <w:lvlText w:val="%1)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4F443B5"/>
    <w:multiLevelType w:val="hybridMultilevel"/>
    <w:tmpl w:val="95D46436"/>
    <w:lvl w:ilvl="0" w:tplc="68E0FB6E">
      <w:start w:val="1"/>
      <w:numFmt w:val="decimal"/>
      <w:lvlText w:val="%1)"/>
      <w:lvlJc w:val="left"/>
      <w:pPr>
        <w:tabs>
          <w:tab w:val="num" w:pos="1368"/>
        </w:tabs>
        <w:ind w:left="1368" w:hanging="828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13282"/>
    <w:multiLevelType w:val="hybridMultilevel"/>
    <w:tmpl w:val="A0AC5EBA"/>
    <w:lvl w:ilvl="0" w:tplc="D0A61750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41E52F1F"/>
    <w:multiLevelType w:val="hybridMultilevel"/>
    <w:tmpl w:val="F27C0B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484E0E99"/>
    <w:multiLevelType w:val="hybridMultilevel"/>
    <w:tmpl w:val="551A285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FFFFFFFF">
      <w:start w:val="1"/>
      <w:numFmt w:val="decimal"/>
      <w:lvlText w:val="%4."/>
      <w:lvlJc w:val="left"/>
      <w:pPr>
        <w:ind w:left="3228" w:hanging="360"/>
      </w:pPr>
    </w:lvl>
    <w:lvl w:ilvl="4" w:tplc="FFFFFFFF">
      <w:start w:val="1"/>
      <w:numFmt w:val="lowerLetter"/>
      <w:lvlText w:val="%5."/>
      <w:lvlJc w:val="left"/>
      <w:pPr>
        <w:ind w:left="3948" w:hanging="360"/>
      </w:pPr>
    </w:lvl>
    <w:lvl w:ilvl="5" w:tplc="FFFFFFFF">
      <w:start w:val="1"/>
      <w:numFmt w:val="lowerRoman"/>
      <w:lvlText w:val="%6."/>
      <w:lvlJc w:val="right"/>
      <w:pPr>
        <w:ind w:left="4668" w:hanging="180"/>
      </w:pPr>
    </w:lvl>
    <w:lvl w:ilvl="6" w:tplc="FFFFFFFF">
      <w:start w:val="1"/>
      <w:numFmt w:val="decimal"/>
      <w:lvlText w:val="%7."/>
      <w:lvlJc w:val="left"/>
      <w:pPr>
        <w:ind w:left="5388" w:hanging="360"/>
      </w:pPr>
    </w:lvl>
    <w:lvl w:ilvl="7" w:tplc="FFFFFFFF">
      <w:start w:val="1"/>
      <w:numFmt w:val="lowerLetter"/>
      <w:lvlText w:val="%8."/>
      <w:lvlJc w:val="left"/>
      <w:pPr>
        <w:ind w:left="6108" w:hanging="360"/>
      </w:pPr>
    </w:lvl>
    <w:lvl w:ilvl="8" w:tplc="FFFFFFFF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68B11713"/>
    <w:multiLevelType w:val="hybridMultilevel"/>
    <w:tmpl w:val="67C217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6C7E6239"/>
    <w:multiLevelType w:val="hybridMultilevel"/>
    <w:tmpl w:val="D2AA819C"/>
    <w:lvl w:ilvl="0" w:tplc="38A0D0C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BD48AD"/>
    <w:multiLevelType w:val="hybridMultilevel"/>
    <w:tmpl w:val="B704A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189812">
    <w:abstractNumId w:val="8"/>
  </w:num>
  <w:num w:numId="2" w16cid:durableId="19960324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0222006">
    <w:abstractNumId w:val="8"/>
  </w:num>
  <w:num w:numId="4" w16cid:durableId="4182535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439345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026278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279416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52589950">
    <w:abstractNumId w:val="7"/>
  </w:num>
  <w:num w:numId="9" w16cid:durableId="366099240">
    <w:abstractNumId w:val="12"/>
  </w:num>
  <w:num w:numId="10" w16cid:durableId="793254670">
    <w:abstractNumId w:val="4"/>
  </w:num>
  <w:num w:numId="11" w16cid:durableId="2068911130">
    <w:abstractNumId w:val="3"/>
  </w:num>
  <w:num w:numId="12" w16cid:durableId="13587720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1719326">
    <w:abstractNumId w:val="0"/>
  </w:num>
  <w:num w:numId="14" w16cid:durableId="2085568564">
    <w:abstractNumId w:val="1"/>
  </w:num>
  <w:num w:numId="15" w16cid:durableId="1524392660">
    <w:abstractNumId w:val="5"/>
  </w:num>
  <w:num w:numId="16" w16cid:durableId="11360292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jCwMDW0MDMwNDNU0lEKTi0uzszPAykwqgUAdpRF0CwAAAA="/>
  </w:docVars>
  <w:rsids>
    <w:rsidRoot w:val="00754B91"/>
    <w:rsid w:val="000142BA"/>
    <w:rsid w:val="00031CC6"/>
    <w:rsid w:val="00036417"/>
    <w:rsid w:val="00043285"/>
    <w:rsid w:val="00046231"/>
    <w:rsid w:val="00057D90"/>
    <w:rsid w:val="0006751C"/>
    <w:rsid w:val="00071178"/>
    <w:rsid w:val="000A2B36"/>
    <w:rsid w:val="000B5F1C"/>
    <w:rsid w:val="000C3814"/>
    <w:rsid w:val="000D205A"/>
    <w:rsid w:val="000D4A08"/>
    <w:rsid w:val="000F5A49"/>
    <w:rsid w:val="001163C1"/>
    <w:rsid w:val="001407E4"/>
    <w:rsid w:val="00141B4F"/>
    <w:rsid w:val="00142C98"/>
    <w:rsid w:val="00144842"/>
    <w:rsid w:val="00157B7A"/>
    <w:rsid w:val="001A4DF8"/>
    <w:rsid w:val="001D1BE7"/>
    <w:rsid w:val="001E77AB"/>
    <w:rsid w:val="002652CA"/>
    <w:rsid w:val="0029741A"/>
    <w:rsid w:val="002A2A92"/>
    <w:rsid w:val="002C4AE1"/>
    <w:rsid w:val="002C52D5"/>
    <w:rsid w:val="002C5632"/>
    <w:rsid w:val="0033082B"/>
    <w:rsid w:val="00343E2E"/>
    <w:rsid w:val="003521FF"/>
    <w:rsid w:val="00361E5A"/>
    <w:rsid w:val="003B2546"/>
    <w:rsid w:val="003B6D49"/>
    <w:rsid w:val="003B776D"/>
    <w:rsid w:val="003D3C9D"/>
    <w:rsid w:val="003E4CFD"/>
    <w:rsid w:val="003E4FF1"/>
    <w:rsid w:val="003F3619"/>
    <w:rsid w:val="003F3FEA"/>
    <w:rsid w:val="00402246"/>
    <w:rsid w:val="004102DF"/>
    <w:rsid w:val="00420A35"/>
    <w:rsid w:val="004335C0"/>
    <w:rsid w:val="00455020"/>
    <w:rsid w:val="00462183"/>
    <w:rsid w:val="00482024"/>
    <w:rsid w:val="004C4C4B"/>
    <w:rsid w:val="004C5408"/>
    <w:rsid w:val="004D2AC4"/>
    <w:rsid w:val="004D53EA"/>
    <w:rsid w:val="004E14CB"/>
    <w:rsid w:val="00500604"/>
    <w:rsid w:val="005303AB"/>
    <w:rsid w:val="00544520"/>
    <w:rsid w:val="005549A1"/>
    <w:rsid w:val="00577650"/>
    <w:rsid w:val="00594955"/>
    <w:rsid w:val="00595091"/>
    <w:rsid w:val="005D0332"/>
    <w:rsid w:val="00611525"/>
    <w:rsid w:val="00642D60"/>
    <w:rsid w:val="00652310"/>
    <w:rsid w:val="00652437"/>
    <w:rsid w:val="00661A71"/>
    <w:rsid w:val="00681DE3"/>
    <w:rsid w:val="006E17BD"/>
    <w:rsid w:val="006F2544"/>
    <w:rsid w:val="007034D1"/>
    <w:rsid w:val="007205F6"/>
    <w:rsid w:val="007217A5"/>
    <w:rsid w:val="00721CFC"/>
    <w:rsid w:val="00735205"/>
    <w:rsid w:val="00736E00"/>
    <w:rsid w:val="00751D82"/>
    <w:rsid w:val="00754B91"/>
    <w:rsid w:val="00771615"/>
    <w:rsid w:val="00782D54"/>
    <w:rsid w:val="007A769F"/>
    <w:rsid w:val="00801E4B"/>
    <w:rsid w:val="00837882"/>
    <w:rsid w:val="0084666F"/>
    <w:rsid w:val="00847502"/>
    <w:rsid w:val="00851B2E"/>
    <w:rsid w:val="008537C9"/>
    <w:rsid w:val="00872452"/>
    <w:rsid w:val="008768DF"/>
    <w:rsid w:val="0087720A"/>
    <w:rsid w:val="008C27E4"/>
    <w:rsid w:val="008C2A69"/>
    <w:rsid w:val="008C7798"/>
    <w:rsid w:val="008F05C2"/>
    <w:rsid w:val="00944546"/>
    <w:rsid w:val="009666FD"/>
    <w:rsid w:val="00970858"/>
    <w:rsid w:val="00976965"/>
    <w:rsid w:val="009826E0"/>
    <w:rsid w:val="00984C18"/>
    <w:rsid w:val="00985F52"/>
    <w:rsid w:val="009E2CA7"/>
    <w:rsid w:val="00A22BD2"/>
    <w:rsid w:val="00A25AA5"/>
    <w:rsid w:val="00A32191"/>
    <w:rsid w:val="00A6764A"/>
    <w:rsid w:val="00A70F9D"/>
    <w:rsid w:val="00A71224"/>
    <w:rsid w:val="00A80F98"/>
    <w:rsid w:val="00A875BA"/>
    <w:rsid w:val="00AA5C72"/>
    <w:rsid w:val="00AC137B"/>
    <w:rsid w:val="00AE2ADA"/>
    <w:rsid w:val="00AF1915"/>
    <w:rsid w:val="00AF70A9"/>
    <w:rsid w:val="00B43674"/>
    <w:rsid w:val="00B5071B"/>
    <w:rsid w:val="00B51F67"/>
    <w:rsid w:val="00B55C40"/>
    <w:rsid w:val="00B56697"/>
    <w:rsid w:val="00B60EFF"/>
    <w:rsid w:val="00B80F5D"/>
    <w:rsid w:val="00B93BD1"/>
    <w:rsid w:val="00B95B01"/>
    <w:rsid w:val="00BA1398"/>
    <w:rsid w:val="00BA18B5"/>
    <w:rsid w:val="00BA312B"/>
    <w:rsid w:val="00BB218E"/>
    <w:rsid w:val="00BB272A"/>
    <w:rsid w:val="00BB714F"/>
    <w:rsid w:val="00BB75F5"/>
    <w:rsid w:val="00BC183C"/>
    <w:rsid w:val="00BD6B15"/>
    <w:rsid w:val="00BF1749"/>
    <w:rsid w:val="00BF1FA8"/>
    <w:rsid w:val="00C105F3"/>
    <w:rsid w:val="00C12C59"/>
    <w:rsid w:val="00C4717A"/>
    <w:rsid w:val="00C76456"/>
    <w:rsid w:val="00C82DD4"/>
    <w:rsid w:val="00C856EC"/>
    <w:rsid w:val="00C86314"/>
    <w:rsid w:val="00C86447"/>
    <w:rsid w:val="00CA71C7"/>
    <w:rsid w:val="00CB6F95"/>
    <w:rsid w:val="00CC5DD2"/>
    <w:rsid w:val="00CD1DA5"/>
    <w:rsid w:val="00CD54E3"/>
    <w:rsid w:val="00CD7636"/>
    <w:rsid w:val="00CE29DE"/>
    <w:rsid w:val="00D31F15"/>
    <w:rsid w:val="00D439EB"/>
    <w:rsid w:val="00D54EFC"/>
    <w:rsid w:val="00D6283F"/>
    <w:rsid w:val="00D84EB6"/>
    <w:rsid w:val="00DC425E"/>
    <w:rsid w:val="00DE42CB"/>
    <w:rsid w:val="00E040A7"/>
    <w:rsid w:val="00E07867"/>
    <w:rsid w:val="00E14B6D"/>
    <w:rsid w:val="00E335FA"/>
    <w:rsid w:val="00E35D41"/>
    <w:rsid w:val="00E632A6"/>
    <w:rsid w:val="00E9461F"/>
    <w:rsid w:val="00EA7625"/>
    <w:rsid w:val="00EB005B"/>
    <w:rsid w:val="00EB52E8"/>
    <w:rsid w:val="00EC218C"/>
    <w:rsid w:val="00EC5088"/>
    <w:rsid w:val="00ED4520"/>
    <w:rsid w:val="00EF2E00"/>
    <w:rsid w:val="00F377BA"/>
    <w:rsid w:val="00F9027E"/>
    <w:rsid w:val="00F94E64"/>
    <w:rsid w:val="00FB26FD"/>
    <w:rsid w:val="00FC4648"/>
    <w:rsid w:val="00FD6A95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948E145"/>
  <w15:docId w15:val="{EDEE9449-E6DE-4416-8235-D82FA67A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37C9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rsid w:val="00754B9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754B91"/>
    <w:rPr>
      <w:rFonts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754B91"/>
    <w:pPr>
      <w:ind w:left="720"/>
    </w:pPr>
  </w:style>
  <w:style w:type="character" w:styleId="Odwoanieprzypisudolnego">
    <w:name w:val="footnote reference"/>
    <w:basedOn w:val="Domylnaczcionkaakapitu"/>
    <w:uiPriority w:val="99"/>
    <w:semiHidden/>
    <w:rsid w:val="00754B91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754B91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54B91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754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754B9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rsid w:val="00A3219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A321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A32191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3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32191"/>
    <w:rPr>
      <w:rFonts w:cs="Times New Roman"/>
      <w:b/>
      <w:bCs/>
    </w:rPr>
  </w:style>
  <w:style w:type="paragraph" w:styleId="Poprawka">
    <w:name w:val="Revision"/>
    <w:hidden/>
    <w:uiPriority w:val="99"/>
    <w:semiHidden/>
    <w:rsid w:val="008C2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5FF3F-167C-464F-9B09-23AC221D1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1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dlugosz</dc:creator>
  <cp:keywords/>
  <dc:description/>
  <cp:lastModifiedBy>Emilia Pacholska-Noskowicz</cp:lastModifiedBy>
  <cp:revision>4</cp:revision>
  <cp:lastPrinted>2012-02-09T12:09:00Z</cp:lastPrinted>
  <dcterms:created xsi:type="dcterms:W3CDTF">2023-09-20T05:28:00Z</dcterms:created>
  <dcterms:modified xsi:type="dcterms:W3CDTF">2023-09-20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3-09-20T06:02:13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1f345453-1418-47a9-8974-094d5b81fdc2</vt:lpwstr>
  </property>
  <property fmtid="{D5CDD505-2E9C-101B-9397-08002B2CF9AE}" pid="8" name="MSIP_Label_8b72bd6a-5f70-4f6e-be10-f745206756ad_ContentBits">
    <vt:lpwstr>2</vt:lpwstr>
  </property>
</Properties>
</file>